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19A3" w:rsidRDefault="00C91DFD">
      <w:r>
        <w:t>`</w:t>
      </w:r>
      <w:r w:rsidR="004667C0">
        <w:t>Other Project Issues</w:t>
      </w:r>
    </w:p>
    <w:p w:rsidR="007A46D6" w:rsidRDefault="007A46D6" w:rsidP="007A46D6">
      <w:pPr>
        <w:pStyle w:val="ListParagraph"/>
      </w:pPr>
      <w:r>
        <w:t>Developing any project start with different problems and issues. At the very beginning from proposal to requirement gathering, designing, implementation, testing, and final documentation many problems and issues arise. Tackling and handling those issues to move ahead and</w:t>
      </w:r>
      <w:r w:rsidR="0020601A">
        <w:t xml:space="preserve"> to</w:t>
      </w:r>
      <w:r>
        <w:t xml:space="preserve"> complete </w:t>
      </w:r>
      <w:r w:rsidR="00921AC8">
        <w:t xml:space="preserve">the </w:t>
      </w:r>
      <w:r>
        <w:t>project</w:t>
      </w:r>
      <w:r>
        <w:t xml:space="preserve"> was</w:t>
      </w:r>
      <w:r>
        <w:t xml:space="preserve"> the aims.</w:t>
      </w:r>
    </w:p>
    <w:p w:rsidR="007A46D6" w:rsidRDefault="007A46D6" w:rsidP="007A46D6">
      <w:pPr>
        <w:pStyle w:val="ListParagraph"/>
      </w:pPr>
    </w:p>
    <w:p w:rsidR="004667C0" w:rsidRDefault="004667C0">
      <w:r>
        <w:t>6.1 Other project issues in the projects</w:t>
      </w:r>
    </w:p>
    <w:p w:rsidR="004667C0" w:rsidRDefault="00322607" w:rsidP="00322607">
      <w:pPr>
        <w:pStyle w:val="ListParagraph"/>
      </w:pPr>
      <w:r>
        <w:t xml:space="preserve">Some of the issues and problems that I faced during completing projects </w:t>
      </w:r>
      <w:proofErr w:type="gramStart"/>
      <w:r>
        <w:t>are listed</w:t>
      </w:r>
      <w:proofErr w:type="gramEnd"/>
      <w:r>
        <w:t xml:space="preserve"> below:</w:t>
      </w:r>
    </w:p>
    <w:p w:rsidR="002940F2" w:rsidRDefault="00322607" w:rsidP="00322607">
      <w:pPr>
        <w:pStyle w:val="ListParagraph"/>
        <w:numPr>
          <w:ilvl w:val="0"/>
          <w:numId w:val="4"/>
        </w:numPr>
      </w:pPr>
      <w:r>
        <w:t>Doing a project in java</w:t>
      </w:r>
      <w:r w:rsidR="002940F2">
        <w:t>:</w:t>
      </w:r>
    </w:p>
    <w:p w:rsidR="00322607" w:rsidRDefault="002940F2" w:rsidP="002940F2">
      <w:pPr>
        <w:pStyle w:val="ListParagraph"/>
        <w:ind w:left="1440"/>
      </w:pPr>
      <w:r>
        <w:t xml:space="preserve">           </w:t>
      </w:r>
      <w:r w:rsidR="00322607">
        <w:t xml:space="preserve">First and greatest issues in my projects because I was trying to do my project in </w:t>
      </w:r>
      <w:proofErr w:type="gramStart"/>
      <w:r w:rsidR="00322607">
        <w:t>whole</w:t>
      </w:r>
      <w:proofErr w:type="gramEnd"/>
      <w:r w:rsidR="00322607">
        <w:t xml:space="preserve"> new programming language for me that is java. </w:t>
      </w:r>
    </w:p>
    <w:p w:rsidR="002940F2" w:rsidRDefault="002940F2" w:rsidP="002940F2">
      <w:pPr>
        <w:pStyle w:val="ListParagraph"/>
        <w:ind w:left="1440"/>
      </w:pPr>
    </w:p>
    <w:p w:rsidR="002940F2" w:rsidRDefault="002940F2" w:rsidP="002940F2">
      <w:pPr>
        <w:pStyle w:val="ListParagraph"/>
        <w:ind w:left="1440"/>
      </w:pPr>
      <w:r>
        <w:t>Solutions: To solve this, I have studied online and g</w:t>
      </w:r>
      <w:r w:rsidR="00C92134">
        <w:t>ot</w:t>
      </w:r>
      <w:r>
        <w:t xml:space="preserve"> some help from teachers and my seniors.</w:t>
      </w:r>
    </w:p>
    <w:p w:rsidR="00C63B46" w:rsidRDefault="00C63B46" w:rsidP="002940F2">
      <w:pPr>
        <w:pStyle w:val="ListParagraph"/>
        <w:ind w:left="1440"/>
      </w:pPr>
    </w:p>
    <w:p w:rsidR="00C63B46" w:rsidRDefault="00C63B46" w:rsidP="00C63B46">
      <w:pPr>
        <w:pStyle w:val="ListParagraph"/>
        <w:numPr>
          <w:ilvl w:val="0"/>
          <w:numId w:val="4"/>
        </w:numPr>
      </w:pPr>
      <w:r>
        <w:t>Limited time:</w:t>
      </w:r>
    </w:p>
    <w:p w:rsidR="00C63B46" w:rsidRDefault="00C63B46" w:rsidP="00C63B46">
      <w:pPr>
        <w:pStyle w:val="ListParagraph"/>
        <w:ind w:left="1440"/>
      </w:pPr>
      <w:r>
        <w:t xml:space="preserve">           As there will be always a limited time to complete any projects but for me, this becomes more challenging because on one side I have to learn </w:t>
      </w:r>
      <w:proofErr w:type="gramStart"/>
      <w:r>
        <w:t>java which is new for me</w:t>
      </w:r>
      <w:proofErr w:type="gramEnd"/>
      <w:r>
        <w:t xml:space="preserve"> and whereas in another hand I have limited time to complete.</w:t>
      </w:r>
    </w:p>
    <w:p w:rsidR="00BD215B" w:rsidRDefault="00BD215B" w:rsidP="00C63B46">
      <w:pPr>
        <w:pStyle w:val="ListParagraph"/>
        <w:ind w:left="1440"/>
      </w:pPr>
    </w:p>
    <w:p w:rsidR="00BD215B" w:rsidRDefault="00BD215B" w:rsidP="00C63B46">
      <w:pPr>
        <w:pStyle w:val="ListParagraph"/>
        <w:ind w:left="1440"/>
      </w:pPr>
      <w:r>
        <w:t>Solutions: Working hard and getting help from teachers and seniors help me to solve this.</w:t>
      </w:r>
    </w:p>
    <w:p w:rsidR="0091747F" w:rsidRDefault="0091747F" w:rsidP="0091747F"/>
    <w:p w:rsidR="0091747F" w:rsidRDefault="0091747F" w:rsidP="0091747F">
      <w:pPr>
        <w:pStyle w:val="ListParagraph"/>
        <w:numPr>
          <w:ilvl w:val="0"/>
          <w:numId w:val="4"/>
        </w:numPr>
      </w:pPr>
      <w:r>
        <w:t>Junit testing</w:t>
      </w:r>
    </w:p>
    <w:p w:rsidR="0091747F" w:rsidRDefault="0091747F" w:rsidP="0091747F">
      <w:pPr>
        <w:pStyle w:val="ListParagraph"/>
        <w:ind w:left="1440"/>
      </w:pPr>
      <w:r>
        <w:t xml:space="preserve">          As Java was a new language for me, JUnit testing also new for me which becomes challenging issue</w:t>
      </w:r>
      <w:r w:rsidR="00D14BEF">
        <w:t>s</w:t>
      </w:r>
      <w:r>
        <w:t xml:space="preserve"> for me</w:t>
      </w:r>
      <w:r w:rsidR="00D14BEF">
        <w:t xml:space="preserve"> to do JU</w:t>
      </w:r>
      <w:r w:rsidR="00ED6EAA">
        <w:t>nit test in</w:t>
      </w:r>
      <w:r w:rsidR="00D14BEF">
        <w:t xml:space="preserve"> my projects</w:t>
      </w:r>
      <w:r>
        <w:t>.</w:t>
      </w:r>
    </w:p>
    <w:p w:rsidR="003B4890" w:rsidRDefault="003B4890" w:rsidP="0091747F">
      <w:pPr>
        <w:pStyle w:val="ListParagraph"/>
        <w:ind w:left="1440"/>
      </w:pPr>
    </w:p>
    <w:p w:rsidR="003B4890" w:rsidRDefault="003B4890" w:rsidP="0091747F">
      <w:pPr>
        <w:pStyle w:val="ListParagraph"/>
        <w:ind w:left="1440"/>
      </w:pPr>
      <w:r>
        <w:t xml:space="preserve">Solutions: </w:t>
      </w:r>
      <w:r w:rsidR="00072777">
        <w:t>Se</w:t>
      </w:r>
      <w:r w:rsidR="00DE0107">
        <w:t>a</w:t>
      </w:r>
      <w:r w:rsidR="00072777">
        <w:t>rching</w:t>
      </w:r>
      <w:r>
        <w:t xml:space="preserve"> online and getting </w:t>
      </w:r>
      <w:r w:rsidR="00953BDC">
        <w:t>idea</w:t>
      </w:r>
      <w:r w:rsidR="00A523D4">
        <w:t>s</w:t>
      </w:r>
      <w:r>
        <w:t xml:space="preserve"> from teachers </w:t>
      </w:r>
      <w:r w:rsidR="0091497C">
        <w:t xml:space="preserve">help to </w:t>
      </w:r>
      <w:r>
        <w:t>solve this problem.</w:t>
      </w:r>
    </w:p>
    <w:p w:rsidR="00150E46" w:rsidRDefault="00150E46" w:rsidP="00150E46"/>
    <w:p w:rsidR="00150E46" w:rsidRDefault="00150E46" w:rsidP="00150E46">
      <w:pPr>
        <w:pStyle w:val="ListParagraph"/>
        <w:numPr>
          <w:ilvl w:val="0"/>
          <w:numId w:val="4"/>
        </w:numPr>
      </w:pPr>
      <w:r>
        <w:t>Other issues</w:t>
      </w:r>
    </w:p>
    <w:p w:rsidR="002566A8" w:rsidRDefault="002566A8" w:rsidP="002566A8">
      <w:pPr>
        <w:pStyle w:val="ListParagraph"/>
        <w:ind w:left="1440"/>
      </w:pPr>
      <w:r>
        <w:t xml:space="preserve">         Different other issues like a relationship in the final class diagram, database design, drawing a static and dynamic diagram and other small issues came arising which constantly make me difficult to complete projects.</w:t>
      </w:r>
    </w:p>
    <w:p w:rsidR="002566A8" w:rsidRDefault="002566A8" w:rsidP="002566A8">
      <w:pPr>
        <w:pStyle w:val="ListParagraph"/>
        <w:ind w:left="1440"/>
      </w:pPr>
    </w:p>
    <w:p w:rsidR="002566A8" w:rsidRDefault="002566A8" w:rsidP="002566A8">
      <w:pPr>
        <w:pStyle w:val="ListParagraph"/>
        <w:ind w:left="1440"/>
      </w:pPr>
      <w:r>
        <w:t xml:space="preserve">Solutions: To solve this, gets help from </w:t>
      </w:r>
      <w:r w:rsidR="009E2FCC">
        <w:t xml:space="preserve">a </w:t>
      </w:r>
      <w:r w:rsidR="00DB61AC">
        <w:t>teacher and read</w:t>
      </w:r>
      <w:r>
        <w:t xml:space="preserve"> online.</w:t>
      </w:r>
    </w:p>
    <w:p w:rsidR="00AC391F" w:rsidRDefault="00AC391F" w:rsidP="00AC391F"/>
    <w:p w:rsidR="00AC391F" w:rsidRDefault="00AC391F" w:rsidP="00AC391F"/>
    <w:p w:rsidR="00AC391F" w:rsidRDefault="00AC391F" w:rsidP="00AC391F"/>
    <w:p w:rsidR="00AC391F" w:rsidRDefault="00AC391F" w:rsidP="00AC391F">
      <w:r>
        <w:lastRenderedPageBreak/>
        <w:t>6.2 Project Limitation</w:t>
      </w:r>
    </w:p>
    <w:p w:rsidR="00AC391F" w:rsidRDefault="00AC391F" w:rsidP="00AC391F">
      <w:pPr>
        <w:pStyle w:val="ListParagraph"/>
      </w:pPr>
      <w:r>
        <w:t xml:space="preserve">In the process of completion, many things need to </w:t>
      </w:r>
      <w:proofErr w:type="gramStart"/>
      <w:r>
        <w:t>be taken</w:t>
      </w:r>
      <w:proofErr w:type="gramEnd"/>
      <w:r>
        <w:t xml:space="preserve"> into consideration and many problems and issues arise. Due to this reason some of the project limitations </w:t>
      </w:r>
      <w:r w:rsidR="00D929DA">
        <w:t>arise</w:t>
      </w:r>
      <w:r>
        <w:t xml:space="preserve"> which </w:t>
      </w:r>
      <w:proofErr w:type="gramStart"/>
      <w:r>
        <w:t>is given</w:t>
      </w:r>
      <w:proofErr w:type="gramEnd"/>
      <w:r>
        <w:t xml:space="preserve"> below:</w:t>
      </w:r>
    </w:p>
    <w:p w:rsidR="00AC391F" w:rsidRDefault="00FE0168" w:rsidP="00AC391F">
      <w:pPr>
        <w:pStyle w:val="ListParagraph"/>
        <w:numPr>
          <w:ilvl w:val="0"/>
          <w:numId w:val="4"/>
        </w:numPr>
      </w:pPr>
      <w:r>
        <w:t>Online payment:</w:t>
      </w:r>
    </w:p>
    <w:p w:rsidR="006D7439" w:rsidRDefault="00FE0168" w:rsidP="006D7439">
      <w:pPr>
        <w:pStyle w:val="ListParagraph"/>
        <w:ind w:left="1440"/>
      </w:pPr>
      <w:r>
        <w:t xml:space="preserve">Customer cannot pay bills </w:t>
      </w:r>
      <w:r w:rsidR="00A226B4">
        <w:t xml:space="preserve">online </w:t>
      </w:r>
      <w:r>
        <w:t>of their order tiles</w:t>
      </w:r>
      <w:r w:rsidR="00A226B4">
        <w:t xml:space="preserve"> </w:t>
      </w:r>
      <w:r>
        <w:t>because as it requires more technical integration knowledge, skills and need</w:t>
      </w:r>
      <w:r w:rsidR="000D7216">
        <w:t>s</w:t>
      </w:r>
      <w:r>
        <w:t xml:space="preserve"> to </w:t>
      </w:r>
      <w:r w:rsidR="00901C50">
        <w:t>assure</w:t>
      </w:r>
      <w:r>
        <w:t xml:space="preserve"> card data security.</w:t>
      </w:r>
    </w:p>
    <w:p w:rsidR="006D7439" w:rsidRDefault="006D7439" w:rsidP="006D7439">
      <w:pPr>
        <w:pStyle w:val="ListParagraph"/>
        <w:ind w:left="1440"/>
      </w:pPr>
    </w:p>
    <w:p w:rsidR="00A226B4" w:rsidRDefault="00376801" w:rsidP="00A226B4">
      <w:pPr>
        <w:pStyle w:val="ListParagraph"/>
        <w:numPr>
          <w:ilvl w:val="0"/>
          <w:numId w:val="4"/>
        </w:numPr>
      </w:pPr>
      <w:r>
        <w:t>Integration with other apps</w:t>
      </w:r>
    </w:p>
    <w:p w:rsidR="00376801" w:rsidRDefault="00376801" w:rsidP="00376801">
      <w:pPr>
        <w:pStyle w:val="ListParagraph"/>
        <w:ind w:left="1440"/>
      </w:pPr>
      <w:r>
        <w:t>Customer cannot integrate their account with other social media apps like Facebook, Instagram, and Twitter</w:t>
      </w:r>
      <w:r w:rsidR="006D7439">
        <w:t xml:space="preserve"> because</w:t>
      </w:r>
      <w:r w:rsidR="00815396">
        <w:t xml:space="preserve"> of</w:t>
      </w:r>
      <w:r w:rsidR="006D7439">
        <w:t xml:space="preserve"> </w:t>
      </w:r>
      <w:r w:rsidR="00E95B79">
        <w:t>lack</w:t>
      </w:r>
      <w:r w:rsidR="006D7439">
        <w:t xml:space="preserve"> of</w:t>
      </w:r>
      <w:r w:rsidR="00035E5E">
        <w:t xml:space="preserve"> </w:t>
      </w:r>
      <w:r w:rsidR="00B053F4">
        <w:t>knowledge</w:t>
      </w:r>
      <w:r w:rsidR="00B053F4">
        <w:t xml:space="preserve"> and </w:t>
      </w:r>
      <w:r w:rsidR="00035E5E">
        <w:t>inexperience.</w:t>
      </w:r>
    </w:p>
    <w:p w:rsidR="00815396" w:rsidRDefault="00815396" w:rsidP="00815396"/>
    <w:p w:rsidR="00815396" w:rsidRDefault="00815396" w:rsidP="00815396">
      <w:pPr>
        <w:pStyle w:val="ListParagraph"/>
        <w:numPr>
          <w:ilvl w:val="0"/>
          <w:numId w:val="4"/>
        </w:numPr>
      </w:pPr>
      <w:r>
        <w:t xml:space="preserve">Order confirmation </w:t>
      </w:r>
    </w:p>
    <w:p w:rsidR="00105824" w:rsidRDefault="00815396" w:rsidP="00105824">
      <w:pPr>
        <w:pStyle w:val="ListParagraph"/>
        <w:ind w:left="1440"/>
      </w:pPr>
      <w:r>
        <w:t xml:space="preserve">As an online ordering </w:t>
      </w:r>
      <w:proofErr w:type="gramStart"/>
      <w:r>
        <w:t>website</w:t>
      </w:r>
      <w:proofErr w:type="gramEnd"/>
      <w:r>
        <w:t xml:space="preserve"> </w:t>
      </w:r>
      <w:r w:rsidR="00A16B9E">
        <w:t>m</w:t>
      </w:r>
      <w:r w:rsidR="008956A3">
        <w:t>uch</w:t>
      </w:r>
      <w:r w:rsidR="00A16B9E">
        <w:t xml:space="preserve"> online order will be made but </w:t>
      </w:r>
      <w:r>
        <w:t xml:space="preserve">to confirm </w:t>
      </w:r>
      <w:r w:rsidR="00A16B9E">
        <w:t xml:space="preserve">those </w:t>
      </w:r>
      <w:r>
        <w:t>order whether it is fake or not admin need to manually call to provided phone number during making an order.</w:t>
      </w:r>
      <w:r w:rsidR="00BB6486">
        <w:t xml:space="preserve"> It </w:t>
      </w:r>
      <w:proofErr w:type="gramStart"/>
      <w:r w:rsidR="00BB6486">
        <w:t>can’t</w:t>
      </w:r>
      <w:proofErr w:type="gramEnd"/>
      <w:r w:rsidR="00BB6486">
        <w:t xml:space="preserve"> be done bec</w:t>
      </w:r>
      <w:r w:rsidR="00FA613A">
        <w:t xml:space="preserve">ause of </w:t>
      </w:r>
      <w:r w:rsidR="00105824">
        <w:t xml:space="preserve">the </w:t>
      </w:r>
      <w:r w:rsidR="00FA613A">
        <w:t>limited time constrain</w:t>
      </w:r>
      <w:r w:rsidR="00105824">
        <w:t>t.</w:t>
      </w:r>
    </w:p>
    <w:p w:rsidR="00105824" w:rsidRDefault="00105824" w:rsidP="00105824"/>
    <w:p w:rsidR="00105824" w:rsidRDefault="00105824" w:rsidP="00105824"/>
    <w:p w:rsidR="00105824" w:rsidRDefault="00105824" w:rsidP="00105824"/>
    <w:p w:rsidR="00105824" w:rsidRDefault="00105824" w:rsidP="00105824">
      <w:r>
        <w:t>6.3 Future Work</w:t>
      </w:r>
    </w:p>
    <w:p w:rsidR="00105824" w:rsidRDefault="00105824" w:rsidP="00105824">
      <w:pPr>
        <w:pStyle w:val="ListParagraph"/>
      </w:pPr>
      <w:r>
        <w:t xml:space="preserve">In the process of completing any project problems, error, issues and other barrier arise that result to exclude other functionality and </w:t>
      </w:r>
      <w:proofErr w:type="gramStart"/>
      <w:r>
        <w:t>features which</w:t>
      </w:r>
      <w:proofErr w:type="gramEnd"/>
      <w:r>
        <w:t xml:space="preserve"> make the system more </w:t>
      </w:r>
      <w:r w:rsidR="0052044A">
        <w:t xml:space="preserve">user-friendly, </w:t>
      </w:r>
      <w:r>
        <w:t>efficient and easy to use</w:t>
      </w:r>
      <w:r w:rsidR="0052044A">
        <w:t xml:space="preserve">. </w:t>
      </w:r>
      <w:proofErr w:type="gramStart"/>
      <w:r w:rsidR="0052044A">
        <w:t>So</w:t>
      </w:r>
      <w:proofErr w:type="gramEnd"/>
      <w:r w:rsidR="0052044A">
        <w:t>, some of those features and functionalities which will be include</w:t>
      </w:r>
      <w:r w:rsidR="00EB1ED8">
        <w:t>d</w:t>
      </w:r>
      <w:r w:rsidR="00467AAF">
        <w:t xml:space="preserve"> in future work are given below:</w:t>
      </w:r>
      <w:r w:rsidR="0052044A">
        <w:t xml:space="preserve"> </w:t>
      </w:r>
    </w:p>
    <w:p w:rsidR="00EB1ED8" w:rsidRDefault="00EB1ED8" w:rsidP="00105824">
      <w:pPr>
        <w:pStyle w:val="ListParagraph"/>
      </w:pPr>
    </w:p>
    <w:p w:rsidR="00EB1ED8" w:rsidRDefault="00EB1ED8" w:rsidP="00EB1ED8">
      <w:pPr>
        <w:pStyle w:val="ListParagraph"/>
        <w:numPr>
          <w:ilvl w:val="0"/>
          <w:numId w:val="4"/>
        </w:numPr>
      </w:pPr>
      <w:r>
        <w:t>Online payment:</w:t>
      </w:r>
    </w:p>
    <w:p w:rsidR="00EB1ED8" w:rsidRDefault="00EB1ED8" w:rsidP="00EB1ED8">
      <w:pPr>
        <w:pStyle w:val="ListParagraph"/>
        <w:ind w:left="1440"/>
      </w:pPr>
      <w:r>
        <w:t xml:space="preserve">Including online payment in the system make more easy and efficient to pay bills by the customer and as well as for </w:t>
      </w:r>
      <w:r w:rsidR="004C1E5E">
        <w:t xml:space="preserve">the </w:t>
      </w:r>
      <w:r>
        <w:t>company.</w:t>
      </w:r>
    </w:p>
    <w:p w:rsidR="004C1E5E" w:rsidRDefault="004C1E5E" w:rsidP="004C1E5E"/>
    <w:p w:rsidR="004C1E5E" w:rsidRDefault="004C1E5E" w:rsidP="004C1E5E">
      <w:pPr>
        <w:pStyle w:val="ListParagraph"/>
        <w:numPr>
          <w:ilvl w:val="0"/>
          <w:numId w:val="4"/>
        </w:numPr>
      </w:pPr>
      <w:r>
        <w:t>Order confirmation</w:t>
      </w:r>
    </w:p>
    <w:p w:rsidR="004C1E5E" w:rsidRDefault="004C1E5E" w:rsidP="004C1E5E">
      <w:pPr>
        <w:pStyle w:val="ListParagraph"/>
        <w:ind w:left="1440"/>
      </w:pPr>
      <w:r>
        <w:t>Integrated this in the system will help the company staff to confirm the order of the customer easily and effectively.</w:t>
      </w:r>
    </w:p>
    <w:p w:rsidR="00D42B07" w:rsidRDefault="00D42B07" w:rsidP="00D42B07"/>
    <w:p w:rsidR="00D42B07" w:rsidRDefault="00D42B07" w:rsidP="00D42B07">
      <w:pPr>
        <w:pStyle w:val="ListParagraph"/>
        <w:numPr>
          <w:ilvl w:val="0"/>
          <w:numId w:val="4"/>
        </w:numPr>
      </w:pPr>
      <w:r>
        <w:t>Multi-language system</w:t>
      </w:r>
    </w:p>
    <w:p w:rsidR="00D42B07" w:rsidRDefault="005955AB" w:rsidP="00D42B07">
      <w:pPr>
        <w:pStyle w:val="ListParagraph"/>
        <w:ind w:left="1440"/>
      </w:pPr>
      <w:r>
        <w:t xml:space="preserve">Making the system multi-language will not only make user-friendly but also encourage and make </w:t>
      </w:r>
      <w:bookmarkStart w:id="0" w:name="_GoBack"/>
      <w:bookmarkEnd w:id="0"/>
      <w:r w:rsidR="00B10B7E">
        <w:t xml:space="preserve">the </w:t>
      </w:r>
      <w:r>
        <w:t>different language of people to use the system.</w:t>
      </w:r>
    </w:p>
    <w:p w:rsidR="00AC391F" w:rsidRDefault="00AC391F" w:rsidP="00AC391F">
      <w:r>
        <w:t xml:space="preserve">         </w:t>
      </w:r>
    </w:p>
    <w:p w:rsidR="00322607" w:rsidRDefault="00322607" w:rsidP="00322607">
      <w:pPr>
        <w:pStyle w:val="ListParagraph"/>
        <w:ind w:left="1440"/>
      </w:pPr>
    </w:p>
    <w:sectPr w:rsidR="003226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53EB7"/>
    <w:multiLevelType w:val="hybridMultilevel"/>
    <w:tmpl w:val="60C2779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171DC4"/>
    <w:multiLevelType w:val="hybridMultilevel"/>
    <w:tmpl w:val="22C66B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5E4952"/>
    <w:multiLevelType w:val="hybridMultilevel"/>
    <w:tmpl w:val="0B029EF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127F1A"/>
    <w:multiLevelType w:val="hybridMultilevel"/>
    <w:tmpl w:val="A24254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0165FF"/>
    <w:multiLevelType w:val="hybridMultilevel"/>
    <w:tmpl w:val="68B43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85162F"/>
    <w:multiLevelType w:val="hybridMultilevel"/>
    <w:tmpl w:val="426A2C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E4808AF"/>
    <w:multiLevelType w:val="hybridMultilevel"/>
    <w:tmpl w:val="B2225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CD54F2"/>
    <w:multiLevelType w:val="hybridMultilevel"/>
    <w:tmpl w:val="00AAD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DC2F30"/>
    <w:multiLevelType w:val="hybridMultilevel"/>
    <w:tmpl w:val="1E18C9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6"/>
  </w:num>
  <w:num w:numId="4">
    <w:abstractNumId w:val="5"/>
  </w:num>
  <w:num w:numId="5">
    <w:abstractNumId w:val="8"/>
  </w:num>
  <w:num w:numId="6">
    <w:abstractNumId w:val="2"/>
  </w:num>
  <w:num w:numId="7">
    <w:abstractNumId w:val="1"/>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MLY0Mjc1tjAysTBV0lEKTi0uzszPAykwqgUAkBBhdCwAAAA="/>
  </w:docVars>
  <w:rsids>
    <w:rsidRoot w:val="00AD6A4D"/>
    <w:rsid w:val="00035E5E"/>
    <w:rsid w:val="00072777"/>
    <w:rsid w:val="000D7216"/>
    <w:rsid w:val="00105824"/>
    <w:rsid w:val="0012120A"/>
    <w:rsid w:val="00150E46"/>
    <w:rsid w:val="001619A3"/>
    <w:rsid w:val="001A11E7"/>
    <w:rsid w:val="0020601A"/>
    <w:rsid w:val="0021567A"/>
    <w:rsid w:val="002566A8"/>
    <w:rsid w:val="00271CD5"/>
    <w:rsid w:val="002940F2"/>
    <w:rsid w:val="002C3DF3"/>
    <w:rsid w:val="00322607"/>
    <w:rsid w:val="00376801"/>
    <w:rsid w:val="003B4890"/>
    <w:rsid w:val="0040153F"/>
    <w:rsid w:val="004667C0"/>
    <w:rsid w:val="00467AAF"/>
    <w:rsid w:val="00480AD7"/>
    <w:rsid w:val="004C1E5E"/>
    <w:rsid w:val="0052044A"/>
    <w:rsid w:val="00547CD8"/>
    <w:rsid w:val="005955AB"/>
    <w:rsid w:val="006D7439"/>
    <w:rsid w:val="007A46D6"/>
    <w:rsid w:val="00815396"/>
    <w:rsid w:val="008956A3"/>
    <w:rsid w:val="00901C50"/>
    <w:rsid w:val="0091497C"/>
    <w:rsid w:val="0091747F"/>
    <w:rsid w:val="00921AC8"/>
    <w:rsid w:val="00953BDC"/>
    <w:rsid w:val="009E2FCC"/>
    <w:rsid w:val="00A16B9E"/>
    <w:rsid w:val="00A226B4"/>
    <w:rsid w:val="00A523D4"/>
    <w:rsid w:val="00A579E2"/>
    <w:rsid w:val="00AC391F"/>
    <w:rsid w:val="00AD6A4D"/>
    <w:rsid w:val="00B053F4"/>
    <w:rsid w:val="00B10B7E"/>
    <w:rsid w:val="00BB6486"/>
    <w:rsid w:val="00BD215B"/>
    <w:rsid w:val="00C63B46"/>
    <w:rsid w:val="00C91DFD"/>
    <w:rsid w:val="00C92134"/>
    <w:rsid w:val="00D14BEF"/>
    <w:rsid w:val="00D42B07"/>
    <w:rsid w:val="00D929DA"/>
    <w:rsid w:val="00DB61AC"/>
    <w:rsid w:val="00DE0107"/>
    <w:rsid w:val="00E369C4"/>
    <w:rsid w:val="00E95B79"/>
    <w:rsid w:val="00EB1ED8"/>
    <w:rsid w:val="00ED6EAA"/>
    <w:rsid w:val="00FA613A"/>
    <w:rsid w:val="00FE0168"/>
    <w:rsid w:val="00FE7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B1F7B"/>
  <w15:chartTrackingRefBased/>
  <w15:docId w15:val="{0C3EBB02-08F7-47D8-A856-0480C5F0D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67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5</TotalTime>
  <Pages>3</Pages>
  <Words>490</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od Rana</dc:creator>
  <cp:keywords/>
  <dc:description/>
  <cp:lastModifiedBy>Binod Rana</cp:lastModifiedBy>
  <cp:revision>71</cp:revision>
  <dcterms:created xsi:type="dcterms:W3CDTF">2019-07-10T03:45:00Z</dcterms:created>
  <dcterms:modified xsi:type="dcterms:W3CDTF">2019-07-11T08:52:00Z</dcterms:modified>
</cp:coreProperties>
</file>